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5"/>
        <w:gridCol w:w="2231"/>
        <w:gridCol w:w="2232"/>
        <w:gridCol w:w="2232"/>
      </w:tblGrid>
      <w:tr w:rsidR="00894E4D" w:rsidRPr="00884BE9" w14:paraId="1BFF2432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3C2C5593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UNF</w:t>
            </w:r>
          </w:p>
        </w:tc>
        <w:tc>
          <w:tcPr>
            <w:tcW w:w="1250" w:type="pct"/>
            <w:shd w:val="clear" w:color="auto" w:fill="auto"/>
          </w:tcPr>
          <w:p w14:paraId="0BDBC731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1NF</w:t>
            </w:r>
          </w:p>
        </w:tc>
        <w:tc>
          <w:tcPr>
            <w:tcW w:w="1250" w:type="pct"/>
            <w:shd w:val="clear" w:color="auto" w:fill="auto"/>
          </w:tcPr>
          <w:p w14:paraId="09754DAA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2NF</w:t>
            </w:r>
          </w:p>
        </w:tc>
        <w:tc>
          <w:tcPr>
            <w:tcW w:w="1250" w:type="pct"/>
            <w:shd w:val="clear" w:color="auto" w:fill="auto"/>
          </w:tcPr>
          <w:p w14:paraId="74312256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3NF</w:t>
            </w:r>
          </w:p>
        </w:tc>
      </w:tr>
      <w:tr w:rsidR="00894E4D" w:rsidRPr="00884BE9" w14:paraId="7A9F95B4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261C5BD2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 xml:space="preserve">List of </w:t>
            </w:r>
            <w:r w:rsidRPr="00884BE9">
              <w:rPr>
                <w:rFonts w:ascii="Times New Roman" w:hAnsi="Times New Roman"/>
                <w:i/>
                <w:sz w:val="24"/>
                <w:szCs w:val="24"/>
              </w:rPr>
              <w:br/>
              <w:t>un-normalised data</w:t>
            </w:r>
          </w:p>
          <w:p w14:paraId="28FB4FF9" w14:textId="77777777" w:rsidR="00A30667" w:rsidRPr="00884BE9" w:rsidRDefault="00A30667" w:rsidP="00884B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choose the Primary Key</w:t>
            </w:r>
          </w:p>
        </w:tc>
        <w:tc>
          <w:tcPr>
            <w:tcW w:w="1250" w:type="pct"/>
            <w:shd w:val="clear" w:color="auto" w:fill="auto"/>
          </w:tcPr>
          <w:p w14:paraId="4C37BE46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repeating groups</w:t>
            </w:r>
          </w:p>
          <w:p w14:paraId="118B73D3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ata items which    there may be more than one of</w:t>
            </w:r>
          </w:p>
          <w:p w14:paraId="2DE72AD0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move repeating groups to another table</w:t>
            </w:r>
          </w:p>
          <w:p w14:paraId="18623A2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peating group has Primary and Secondary Key</w:t>
            </w:r>
          </w:p>
        </w:tc>
        <w:tc>
          <w:tcPr>
            <w:tcW w:w="1250" w:type="pct"/>
            <w:shd w:val="clear" w:color="auto" w:fill="auto"/>
          </w:tcPr>
          <w:p w14:paraId="0B5D42FC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part key dependencies</w:t>
            </w:r>
          </w:p>
          <w:p w14:paraId="13DF711A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 xml:space="preserve">does the data item depend on both keys </w:t>
            </w:r>
            <w:proofErr w:type="gramStart"/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or</w:t>
            </w:r>
            <w:proofErr w:type="gramEnd"/>
            <w:r w:rsidRPr="00884BE9">
              <w:rPr>
                <w:rFonts w:ascii="Times New Roman" w:hAnsi="Times New Roman"/>
                <w:i/>
                <w:sz w:val="20"/>
                <w:szCs w:val="20"/>
              </w:rPr>
              <w:t xml:space="preserve"> just one?</w:t>
            </w:r>
          </w:p>
        </w:tc>
        <w:tc>
          <w:tcPr>
            <w:tcW w:w="1250" w:type="pct"/>
            <w:shd w:val="clear" w:color="auto" w:fill="auto"/>
          </w:tcPr>
          <w:p w14:paraId="7E02A4B8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Non-key dependencies</w:t>
            </w:r>
          </w:p>
          <w:p w14:paraId="4676227A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another data item or just the key?</w:t>
            </w:r>
          </w:p>
          <w:p w14:paraId="3D157112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identify Foreign Keys with *</w:t>
            </w:r>
          </w:p>
        </w:tc>
      </w:tr>
      <w:tr w:rsidR="00894E4D" w:rsidRPr="00DB13F6" w14:paraId="2067B198" w14:textId="77777777" w:rsidTr="00317D44">
        <w:trPr>
          <w:trHeight w:val="8970"/>
          <w:jc w:val="center"/>
        </w:trPr>
        <w:tc>
          <w:tcPr>
            <w:tcW w:w="1250" w:type="pct"/>
            <w:shd w:val="clear" w:color="auto" w:fill="auto"/>
          </w:tcPr>
          <w:p w14:paraId="532B6A28" w14:textId="30E3B457" w:rsidR="005214A7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v</w:t>
            </w:r>
            <w:r w:rsidR="005214A7">
              <w:rPr>
                <w:rFonts w:ascii="Arial" w:hAnsi="Arial" w:cs="Arial"/>
                <w:sz w:val="24"/>
                <w:szCs w:val="24"/>
              </w:rPr>
              <w:t>ehicle</w:t>
            </w:r>
            <w:r>
              <w:rPr>
                <w:rFonts w:ascii="Arial" w:hAnsi="Arial" w:cs="Arial"/>
                <w:sz w:val="24"/>
                <w:szCs w:val="24"/>
              </w:rPr>
              <w:t>_</w:t>
            </w:r>
            <w:r w:rsidR="00E340D8">
              <w:rPr>
                <w:rFonts w:ascii="Arial" w:hAnsi="Arial" w:cs="Arial"/>
                <w:sz w:val="24"/>
                <w:szCs w:val="24"/>
              </w:rPr>
              <w:t>id</w:t>
            </w:r>
            <w:proofErr w:type="spellEnd"/>
          </w:p>
          <w:p w14:paraId="31A4C971" w14:textId="71A3F73F" w:rsidR="005214A7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</w:t>
            </w:r>
            <w:r w:rsidR="005214A7">
              <w:rPr>
                <w:rFonts w:ascii="Arial" w:hAnsi="Arial" w:cs="Arial"/>
                <w:sz w:val="24"/>
                <w:szCs w:val="24"/>
              </w:rPr>
              <w:t>sername</w:t>
            </w:r>
          </w:p>
          <w:p w14:paraId="033D7D31" w14:textId="15AA34AD" w:rsidR="005214A7" w:rsidRDefault="00E340D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="005214A7">
              <w:rPr>
                <w:rFonts w:ascii="Arial" w:hAnsi="Arial" w:cs="Arial"/>
                <w:sz w:val="24"/>
                <w:szCs w:val="24"/>
              </w:rPr>
              <w:t>assword</w:t>
            </w:r>
          </w:p>
          <w:p w14:paraId="3017D625" w14:textId="05FB9F4B" w:rsidR="003A2978" w:rsidRDefault="003A297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11AB54C" w14:textId="77777777" w:rsidR="00A62556" w:rsidRDefault="00A6255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F8DC8F2" w14:textId="233A6A20" w:rsidR="003A2978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1305FFE8" w14:textId="51D08DDD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  <w:p w14:paraId="48DF3505" w14:textId="46804D55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car</w:t>
            </w:r>
            <w:r w:rsidR="00DC41DA">
              <w:rPr>
                <w:rFonts w:ascii="Arial" w:hAnsi="Arial" w:cs="Arial"/>
                <w:sz w:val="24"/>
                <w:szCs w:val="24"/>
              </w:rPr>
              <w:t>_b</w:t>
            </w:r>
            <w:r>
              <w:rPr>
                <w:rFonts w:ascii="Arial" w:hAnsi="Arial" w:cs="Arial"/>
                <w:sz w:val="24"/>
                <w:szCs w:val="24"/>
              </w:rPr>
              <w:t>rand</w:t>
            </w:r>
            <w:proofErr w:type="spellEnd"/>
          </w:p>
          <w:p w14:paraId="6C490989" w14:textId="1294C5AF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minder</w:t>
            </w:r>
            <w:r w:rsidR="00DC41DA">
              <w:rPr>
                <w:rFonts w:ascii="Arial" w:hAnsi="Arial" w:cs="Arial"/>
                <w:sz w:val="24"/>
                <w:szCs w:val="24"/>
              </w:rPr>
              <w:t>_n</w:t>
            </w:r>
            <w:r>
              <w:rPr>
                <w:rFonts w:ascii="Arial" w:hAnsi="Arial" w:cs="Arial"/>
                <w:sz w:val="24"/>
                <w:szCs w:val="24"/>
              </w:rPr>
              <w:t>ote</w:t>
            </w:r>
            <w:proofErr w:type="spellEnd"/>
          </w:p>
          <w:p w14:paraId="675BAF08" w14:textId="09273FD7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owner</w:t>
            </w:r>
            <w:r w:rsidR="00DC41DA">
              <w:rPr>
                <w:rFonts w:ascii="Arial" w:hAnsi="Arial" w:cs="Arial"/>
                <w:sz w:val="24"/>
                <w:szCs w:val="24"/>
              </w:rPr>
              <w:t>_n</w:t>
            </w:r>
            <w:r>
              <w:rPr>
                <w:rFonts w:ascii="Arial" w:hAnsi="Arial" w:cs="Arial"/>
                <w:sz w:val="24"/>
                <w:szCs w:val="24"/>
              </w:rPr>
              <w:t>ame</w:t>
            </w:r>
            <w:proofErr w:type="spellEnd"/>
          </w:p>
          <w:p w14:paraId="0E381162" w14:textId="18A9EF2A" w:rsidR="00B60C35" w:rsidRDefault="00B60C35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A48EDD5" w14:textId="77777777" w:rsidR="00A62556" w:rsidRDefault="00A6255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C2C505C" w14:textId="464E83D3" w:rsidR="00DB13F6" w:rsidRPr="00A661B4" w:rsidRDefault="00A661B4" w:rsidP="00A661B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661B4">
              <w:rPr>
                <w:rFonts w:ascii="Arial" w:hAnsi="Arial" w:cs="Arial"/>
                <w:sz w:val="24"/>
                <w:szCs w:val="24"/>
              </w:rPr>
              <w:t>vehicle_id</w:t>
            </w:r>
            <w:proofErr w:type="spellEnd"/>
          </w:p>
          <w:p w14:paraId="6728D894" w14:textId="4ED1F86F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7C090598" w14:textId="09A05C8C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manufacturer</w:t>
            </w:r>
          </w:p>
          <w:p w14:paraId="0B331297" w14:textId="6CB439D4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millage</w:t>
            </w:r>
          </w:p>
          <w:p w14:paraId="255102F5" w14:textId="35D47656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condition</w:t>
            </w:r>
          </w:p>
          <w:p w14:paraId="0C7C9B31" w14:textId="51837FC8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gistration_year</w:t>
            </w:r>
            <w:proofErr w:type="spellEnd"/>
          </w:p>
          <w:p w14:paraId="5A913B1F" w14:textId="6A77ED75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gistration_number</w:t>
            </w:r>
            <w:proofErr w:type="spellEnd"/>
          </w:p>
          <w:p w14:paraId="1095FA3E" w14:textId="33FF633C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mot_due</w:t>
            </w:r>
            <w:proofErr w:type="spellEnd"/>
          </w:p>
          <w:p w14:paraId="7C4AB392" w14:textId="5B343CDB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last_mot_date</w:t>
            </w:r>
            <w:proofErr w:type="spellEnd"/>
          </w:p>
          <w:p w14:paraId="6F9071D9" w14:textId="20D63D46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insurance_due</w:t>
            </w:r>
            <w:proofErr w:type="spellEnd"/>
          </w:p>
          <w:p w14:paraId="471CD5BD" w14:textId="63F749C7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img_url</w:t>
            </w:r>
            <w:proofErr w:type="spellEnd"/>
          </w:p>
          <w:p w14:paraId="1EDD608C" w14:textId="0B641F3D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pair_needed_note</w:t>
            </w:r>
            <w:proofErr w:type="spellEnd"/>
          </w:p>
          <w:p w14:paraId="0E541775" w14:textId="284C6898" w:rsidR="00DC41DA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vehicle_notes</w:t>
            </w:r>
            <w:proofErr w:type="spellEnd"/>
          </w:p>
          <w:p w14:paraId="5717107A" w14:textId="77777777" w:rsidR="00DC41DA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E456A73" w14:textId="77777777" w:rsidR="00DB13F6" w:rsidRDefault="00DB13F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367E7E5" w14:textId="551679F1" w:rsidR="00317D44" w:rsidRP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r w:rsidRPr="00317D44">
              <w:rPr>
                <w:rFonts w:ascii="Arial" w:hAnsi="Arial" w:cs="Arial"/>
                <w:sz w:val="24"/>
                <w:szCs w:val="24"/>
              </w:rPr>
              <w:t>usernam</w:t>
            </w:r>
            <w:r w:rsidRPr="00317D44">
              <w:rPr>
                <w:rFonts w:ascii="Arial" w:hAnsi="Arial" w:cs="Arial"/>
                <w:sz w:val="24"/>
                <w:szCs w:val="24"/>
              </w:rPr>
              <w:t>e</w:t>
            </w:r>
          </w:p>
          <w:p w14:paraId="1437F477" w14:textId="3FDC2511" w:rsidR="00317D44" w:rsidRP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7D44">
              <w:rPr>
                <w:rFonts w:ascii="Arial" w:hAnsi="Arial" w:cs="Arial"/>
                <w:sz w:val="24"/>
                <w:szCs w:val="24"/>
              </w:rPr>
              <w:t>reminder_id</w:t>
            </w:r>
            <w:proofErr w:type="spellEnd"/>
          </w:p>
          <w:p w14:paraId="41AA3C84" w14:textId="0615FFAD" w:rsidR="00317D44" w:rsidRP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7D44">
              <w:rPr>
                <w:rFonts w:ascii="Arial" w:hAnsi="Arial" w:cs="Arial"/>
                <w:sz w:val="24"/>
                <w:szCs w:val="24"/>
              </w:rPr>
              <w:t>reminder_note</w:t>
            </w:r>
            <w:proofErr w:type="spellEnd"/>
          </w:p>
          <w:p w14:paraId="3AE07223" w14:textId="01B6FEA6" w:rsidR="00317D44" w:rsidRP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7D44">
              <w:rPr>
                <w:rFonts w:ascii="Arial" w:hAnsi="Arial" w:cs="Arial"/>
                <w:sz w:val="24"/>
                <w:szCs w:val="24"/>
              </w:rPr>
              <w:t>reminder_date</w:t>
            </w:r>
            <w:proofErr w:type="spellEnd"/>
          </w:p>
          <w:p w14:paraId="4F878EEB" w14:textId="3D262B36" w:rsidR="00317D44" w:rsidRP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7D44">
              <w:rPr>
                <w:rFonts w:ascii="Arial" w:hAnsi="Arial" w:cs="Arial"/>
                <w:sz w:val="24"/>
                <w:szCs w:val="24"/>
              </w:rPr>
              <w:t>vehicle_id</w:t>
            </w:r>
            <w:proofErr w:type="spellEnd"/>
          </w:p>
          <w:p w14:paraId="75378A98" w14:textId="77777777" w:rsidR="00DB13F6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7D44">
              <w:rPr>
                <w:rFonts w:ascii="Arial" w:hAnsi="Arial" w:cs="Arial"/>
                <w:sz w:val="24"/>
                <w:szCs w:val="24"/>
              </w:rPr>
              <w:t>extra_field</w:t>
            </w:r>
            <w:proofErr w:type="spellEnd"/>
          </w:p>
          <w:bookmarkEnd w:id="0"/>
          <w:p w14:paraId="45910C80" w14:textId="77777777" w:rsidR="00317D44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73F163F" w14:textId="6ECCE599" w:rsidR="00317D44" w:rsidRPr="00884BE9" w:rsidRDefault="00317D44" w:rsidP="00317D4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2A455278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4079886E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1173BEB4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514E285" w14:textId="77777777" w:rsidR="00676084" w:rsidRPr="00DB13F6" w:rsidRDefault="00676084" w:rsidP="00DB13F6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676084" w:rsidRPr="00DB13F6" w:rsidSect="003D3ED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7EB"/>
    <w:multiLevelType w:val="hybridMultilevel"/>
    <w:tmpl w:val="9BEC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410B"/>
    <w:multiLevelType w:val="hybridMultilevel"/>
    <w:tmpl w:val="16A8B0FC"/>
    <w:lvl w:ilvl="0" w:tplc="59826BD8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146B05"/>
    <w:multiLevelType w:val="hybridMultilevel"/>
    <w:tmpl w:val="FC6AF7A2"/>
    <w:lvl w:ilvl="0" w:tplc="D08E4C3A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t7QwMzQwtTAytDRW0lEKTi0uzszPAykwqgUAMB9/5ywAAAA="/>
  </w:docVars>
  <w:rsids>
    <w:rsidRoot w:val="008E3101"/>
    <w:rsid w:val="000C34DF"/>
    <w:rsid w:val="00135B40"/>
    <w:rsid w:val="00182F2F"/>
    <w:rsid w:val="00216706"/>
    <w:rsid w:val="00317D44"/>
    <w:rsid w:val="0034577D"/>
    <w:rsid w:val="003A2978"/>
    <w:rsid w:val="003D3ED9"/>
    <w:rsid w:val="004D0D63"/>
    <w:rsid w:val="005214A7"/>
    <w:rsid w:val="005848CF"/>
    <w:rsid w:val="006110FC"/>
    <w:rsid w:val="00676084"/>
    <w:rsid w:val="006A2B6A"/>
    <w:rsid w:val="00884BE9"/>
    <w:rsid w:val="00894E4D"/>
    <w:rsid w:val="008E3101"/>
    <w:rsid w:val="009E2BAC"/>
    <w:rsid w:val="00A30667"/>
    <w:rsid w:val="00A62556"/>
    <w:rsid w:val="00A661B4"/>
    <w:rsid w:val="00B444B4"/>
    <w:rsid w:val="00B60C35"/>
    <w:rsid w:val="00D72CA8"/>
    <w:rsid w:val="00DB13F6"/>
    <w:rsid w:val="00DC41DA"/>
    <w:rsid w:val="00E1709B"/>
    <w:rsid w:val="00E340D8"/>
    <w:rsid w:val="00EB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9D67E"/>
  <w15:chartTrackingRefBased/>
  <w15:docId w15:val="{6FBF307C-4AEF-4C85-922F-44EDE675D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itchcock</dc:creator>
  <cp:keywords/>
  <cp:lastModifiedBy>Michael Songer</cp:lastModifiedBy>
  <cp:revision>12</cp:revision>
  <dcterms:created xsi:type="dcterms:W3CDTF">2020-01-15T15:33:00Z</dcterms:created>
  <dcterms:modified xsi:type="dcterms:W3CDTF">2020-01-18T20:40:00Z</dcterms:modified>
</cp:coreProperties>
</file>